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364B3" w14:textId="58511239" w:rsidR="004543E8" w:rsidRDefault="00E80238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4FE3AF63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172A6C22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oSQL (LAB 0</w:t>
                            </w:r>
                            <w:r w:rsidR="001B7B4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8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172A6C22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oSQL (LAB 0</w:t>
                      </w:r>
                      <w:r w:rsidR="001B7B4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8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B7B48">
        <w:rPr>
          <w:b/>
          <w:bCs/>
          <w:color w:val="0070C0"/>
          <w:sz w:val="40"/>
          <w:szCs w:val="40"/>
        </w:rPr>
        <w:t>Neo4J</w:t>
      </w:r>
      <w:r w:rsidR="005F052A">
        <w:rPr>
          <w:b/>
          <w:bCs/>
          <w:color w:val="0070C0"/>
          <w:sz w:val="40"/>
          <w:szCs w:val="40"/>
        </w:rPr>
        <w:t>:</w:t>
      </w:r>
    </w:p>
    <w:p w14:paraId="640FA391" w14:textId="137BBD5D" w:rsidR="00F14AC3" w:rsidRPr="00F14AC3" w:rsidRDefault="00F14AC3" w:rsidP="008D4750">
      <w:pPr>
        <w:rPr>
          <w:b/>
          <w:bCs/>
          <w:color w:val="000000" w:themeColor="text1"/>
          <w:sz w:val="36"/>
          <w:szCs w:val="36"/>
        </w:rPr>
      </w:pPr>
      <w:r w:rsidRPr="00F14AC3">
        <w:rPr>
          <w:b/>
          <w:bCs/>
          <w:color w:val="000000" w:themeColor="text1"/>
          <w:sz w:val="36"/>
          <w:szCs w:val="36"/>
        </w:rPr>
        <w:t>Creating Nodes</w:t>
      </w:r>
      <w:r>
        <w:rPr>
          <w:b/>
          <w:bCs/>
          <w:color w:val="000000" w:themeColor="text1"/>
          <w:sz w:val="36"/>
          <w:szCs w:val="36"/>
        </w:rPr>
        <w:t>:</w:t>
      </w:r>
    </w:p>
    <w:p w14:paraId="28839146" w14:textId="3AECFF0D" w:rsidR="00064186" w:rsidRDefault="00124B51" w:rsidP="00064186">
      <w:pPr>
        <w:ind w:right="-1"/>
        <w:rPr>
          <w:b/>
          <w:bCs/>
          <w:color w:val="0070C0"/>
          <w:sz w:val="40"/>
          <w:szCs w:val="40"/>
        </w:rPr>
      </w:pPr>
      <w:r w:rsidRPr="00124B51">
        <w:rPr>
          <w:b/>
          <w:bCs/>
          <w:noProof/>
          <w:color w:val="0070C0"/>
          <w:sz w:val="40"/>
          <w:szCs w:val="40"/>
        </w:rPr>
        <w:drawing>
          <wp:inline distT="0" distB="0" distL="0" distR="0" wp14:anchorId="310159AF" wp14:editId="4A0E371B">
            <wp:extent cx="7181850" cy="1924685"/>
            <wp:effectExtent l="19050" t="19050" r="19050" b="184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181850" cy="1924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97C123" w14:textId="0D1C50C3" w:rsidR="00064186" w:rsidRDefault="00ED2487" w:rsidP="00064186">
      <w:pPr>
        <w:ind w:right="-1"/>
        <w:rPr>
          <w:b/>
          <w:bCs/>
          <w:color w:val="0070C0"/>
          <w:sz w:val="40"/>
          <w:szCs w:val="40"/>
        </w:rPr>
      </w:pPr>
      <w:r w:rsidRPr="00ED2487">
        <w:rPr>
          <w:b/>
          <w:bCs/>
          <w:noProof/>
          <w:color w:val="0070C0"/>
          <w:sz w:val="40"/>
          <w:szCs w:val="40"/>
        </w:rPr>
        <w:drawing>
          <wp:inline distT="0" distB="0" distL="0" distR="0" wp14:anchorId="1471D207" wp14:editId="51EDB4DF">
            <wp:extent cx="7200900" cy="765810"/>
            <wp:effectExtent l="19050" t="19050" r="19050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765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6FD1B" w14:textId="59F3A1BE" w:rsidR="00ED2487" w:rsidRPr="001A4D75" w:rsidRDefault="00E5756A" w:rsidP="00064186">
      <w:pPr>
        <w:ind w:right="-1"/>
        <w:rPr>
          <w:b/>
          <w:bCs/>
          <w:color w:val="0070C0"/>
          <w:sz w:val="40"/>
          <w:szCs w:val="40"/>
        </w:rPr>
      </w:pPr>
      <w:r w:rsidRPr="00E5756A">
        <w:rPr>
          <w:b/>
          <w:bCs/>
          <w:noProof/>
          <w:color w:val="0070C0"/>
          <w:sz w:val="40"/>
          <w:szCs w:val="40"/>
        </w:rPr>
        <w:drawing>
          <wp:inline distT="0" distB="0" distL="0" distR="0" wp14:anchorId="50B47B34" wp14:editId="79EFF315">
            <wp:extent cx="7200900" cy="931545"/>
            <wp:effectExtent l="19050" t="19050" r="19050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1BED3" w14:textId="3D692C67" w:rsidR="004543E8" w:rsidRDefault="001C04F6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1C04F6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75E3A897" wp14:editId="2AC3B317">
            <wp:extent cx="7200900" cy="791210"/>
            <wp:effectExtent l="19050" t="19050" r="19050" b="279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791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D933CD" w14:textId="3CBEE2A9" w:rsidR="00324EF7" w:rsidRPr="00324EF7" w:rsidRDefault="00324EF7" w:rsidP="008D4750">
      <w:pPr>
        <w:rPr>
          <w:b/>
          <w:bCs/>
          <w:color w:val="000000" w:themeColor="text1"/>
          <w:sz w:val="36"/>
          <w:szCs w:val="36"/>
        </w:rPr>
      </w:pPr>
      <w:r w:rsidRPr="00F14AC3">
        <w:rPr>
          <w:b/>
          <w:bCs/>
          <w:color w:val="000000" w:themeColor="text1"/>
          <w:sz w:val="36"/>
          <w:szCs w:val="36"/>
        </w:rPr>
        <w:t xml:space="preserve">Creating </w:t>
      </w:r>
      <w:r>
        <w:rPr>
          <w:b/>
          <w:bCs/>
          <w:color w:val="000000" w:themeColor="text1"/>
          <w:sz w:val="36"/>
          <w:szCs w:val="36"/>
        </w:rPr>
        <w:t>Relationships:</w:t>
      </w:r>
    </w:p>
    <w:p w14:paraId="7E542591" w14:textId="55BF9F88" w:rsidR="00DB5FCA" w:rsidRDefault="00E0065F" w:rsidP="00DB5FCA">
      <w:pPr>
        <w:pStyle w:val="HTMLPreformatted"/>
        <w:rPr>
          <w:sz w:val="23"/>
          <w:szCs w:val="23"/>
        </w:rPr>
      </w:pPr>
      <w:r w:rsidRPr="00661267">
        <w:rPr>
          <w:noProof/>
          <w:sz w:val="23"/>
          <w:szCs w:val="23"/>
        </w:rPr>
        <w:drawing>
          <wp:anchor distT="0" distB="0" distL="114300" distR="114300" simplePos="0" relativeHeight="251661312" behindDoc="0" locked="0" layoutInCell="1" allowOverlap="1" wp14:anchorId="335804D7" wp14:editId="52BE7D2D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7200900" cy="1139825"/>
            <wp:effectExtent l="19050" t="19050" r="19050" b="2222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139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7A293EB" w14:textId="74E516AC" w:rsidR="00DB5FCA" w:rsidRDefault="00DB5FCA" w:rsidP="00190985">
      <w:pPr>
        <w:pStyle w:val="HTMLPreformatted"/>
        <w:rPr>
          <w:sz w:val="23"/>
          <w:szCs w:val="23"/>
        </w:rPr>
      </w:pPr>
    </w:p>
    <w:p w14:paraId="4C1F8F17" w14:textId="77777777" w:rsidR="00190985" w:rsidRDefault="00190985" w:rsidP="00822474">
      <w:pPr>
        <w:pStyle w:val="HTMLPreformatted"/>
        <w:rPr>
          <w:sz w:val="23"/>
          <w:szCs w:val="23"/>
        </w:rPr>
      </w:pPr>
    </w:p>
    <w:p w14:paraId="0FEA10CA" w14:textId="296E7C6F" w:rsidR="00822474" w:rsidRDefault="00E0065F" w:rsidP="00822474">
      <w:pPr>
        <w:pStyle w:val="HTMLPreformatted"/>
        <w:rPr>
          <w:sz w:val="23"/>
          <w:szCs w:val="23"/>
        </w:rPr>
      </w:pPr>
      <w:r w:rsidRPr="00E0065F">
        <w:rPr>
          <w:noProof/>
          <w:sz w:val="23"/>
          <w:szCs w:val="23"/>
        </w:rPr>
        <w:lastRenderedPageBreak/>
        <w:drawing>
          <wp:inline distT="0" distB="0" distL="0" distR="0" wp14:anchorId="7832DF66" wp14:editId="6C94F456">
            <wp:extent cx="7200900" cy="2508250"/>
            <wp:effectExtent l="19050" t="19050" r="19050" b="254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508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FCCC43" w14:textId="77777777" w:rsidR="00822474" w:rsidRDefault="00822474" w:rsidP="00822474">
      <w:pPr>
        <w:pStyle w:val="HTMLPreformatted"/>
        <w:rPr>
          <w:sz w:val="23"/>
          <w:szCs w:val="23"/>
        </w:rPr>
      </w:pPr>
    </w:p>
    <w:p w14:paraId="4D997B14" w14:textId="564D2747" w:rsidR="00DA3B80" w:rsidRPr="00324EF7" w:rsidRDefault="00DA3B80" w:rsidP="00DA3B8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Case Expressions:</w:t>
      </w:r>
    </w:p>
    <w:p w14:paraId="78B79A44" w14:textId="1EB1052F" w:rsidR="00B003B2" w:rsidRDefault="004C2791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4C2791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59514C88" wp14:editId="49961BB0">
            <wp:extent cx="7200900" cy="2209165"/>
            <wp:effectExtent l="19050" t="19050" r="19050" b="196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209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D6789" w14:textId="77DBA677" w:rsidR="005100DE" w:rsidRDefault="0025598E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25598E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078FD09B" wp14:editId="6911C9B9">
            <wp:extent cx="7200900" cy="2035810"/>
            <wp:effectExtent l="19050" t="19050" r="19050" b="215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035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DC6A3" w14:textId="3046D2F9" w:rsidR="005100DE" w:rsidRDefault="005100DE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Boolean Operators</w:t>
      </w:r>
    </w:p>
    <w:p w14:paraId="1714B0DB" w14:textId="3109A6BB" w:rsidR="00F85C0E" w:rsidRDefault="005100DE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5100DE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5A4E1DF6" wp14:editId="5EDDDC4B">
            <wp:extent cx="7200900" cy="467360"/>
            <wp:effectExtent l="19050" t="19050" r="19050" b="279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467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E2B32E" w14:textId="77777777" w:rsidR="00F85C0E" w:rsidRDefault="00F85C0E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726D017E" w14:textId="240A17CB" w:rsidR="00F85C0E" w:rsidRDefault="008A1BF8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8A1BF8">
        <w:rPr>
          <w:b/>
          <w:bCs/>
          <w:noProof/>
          <w:color w:val="000000" w:themeColor="text1"/>
          <w:sz w:val="40"/>
          <w:szCs w:val="40"/>
          <w:lang w:val="en-US"/>
        </w:rPr>
        <w:lastRenderedPageBreak/>
        <w:drawing>
          <wp:inline distT="0" distB="0" distL="0" distR="0" wp14:anchorId="204CD87B" wp14:editId="594378C5">
            <wp:extent cx="7150100" cy="4175760"/>
            <wp:effectExtent l="19050" t="19050" r="12700" b="152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150100" cy="4175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3F7E92" w14:textId="77777777" w:rsidR="00631F58" w:rsidRDefault="00631F58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0E665694" w14:textId="77777777" w:rsidR="00631F58" w:rsidRDefault="00631F58" w:rsidP="00631F58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Temporal Operators</w:t>
      </w:r>
    </w:p>
    <w:p w14:paraId="64C63C74" w14:textId="3AD8673A" w:rsidR="00631F58" w:rsidRDefault="00631F58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DF2BF7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2AABD770" wp14:editId="192F761F">
            <wp:extent cx="7200900" cy="36068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06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0E7AB5" w14:textId="7A83AC03" w:rsidR="008A1BF8" w:rsidRDefault="00F85C0E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lastRenderedPageBreak/>
        <w:t>Distinct Operators</w:t>
      </w:r>
    </w:p>
    <w:p w14:paraId="1111291C" w14:textId="2F358A7C" w:rsidR="008A1BF8" w:rsidRDefault="008A1BF8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F85C0E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1CB72073" wp14:editId="7BD18057">
            <wp:extent cx="7200900" cy="2559050"/>
            <wp:effectExtent l="19050" t="19050" r="1905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62764"/>
                    <a:stretch/>
                  </pic:blipFill>
                  <pic:spPr bwMode="auto">
                    <a:xfrm>
                      <a:off x="0" y="0"/>
                      <a:ext cx="7200900" cy="25590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39F3EC" w14:textId="77777777" w:rsidR="008A1BF8" w:rsidRDefault="008A1BF8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413DB178" w14:textId="6E4C593C" w:rsidR="00F85C0E" w:rsidRDefault="00F85C0E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F85C0E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06C0C3E0" wp14:editId="2941074F">
            <wp:extent cx="7200900" cy="3418205"/>
            <wp:effectExtent l="19050" t="19050" r="19050" b="1079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50263"/>
                    <a:stretch/>
                  </pic:blipFill>
                  <pic:spPr bwMode="auto">
                    <a:xfrm>
                      <a:off x="0" y="0"/>
                      <a:ext cx="7200900" cy="34182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085553" w14:textId="5E5070DF" w:rsidR="00B921EA" w:rsidRDefault="00B921EA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String Operators</w:t>
      </w:r>
    </w:p>
    <w:p w14:paraId="090FC930" w14:textId="4F0BA2E0" w:rsidR="00DF2BF7" w:rsidRDefault="00B921EA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B921EA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2D8AD4E1" wp14:editId="47ED8E48">
            <wp:extent cx="7200900" cy="1208405"/>
            <wp:effectExtent l="19050" t="19050" r="19050" b="107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208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4ADE70" w14:textId="438AA84A" w:rsidR="004D3F9F" w:rsidRDefault="00980A9D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980A9D">
        <w:rPr>
          <w:b/>
          <w:bCs/>
          <w:noProof/>
          <w:color w:val="000000" w:themeColor="text1"/>
          <w:sz w:val="40"/>
          <w:szCs w:val="40"/>
          <w:lang w:val="en-US"/>
        </w:rPr>
        <w:lastRenderedPageBreak/>
        <w:drawing>
          <wp:inline distT="0" distB="0" distL="0" distR="0" wp14:anchorId="2F3298F8" wp14:editId="5AD84C93">
            <wp:extent cx="7200900" cy="1814195"/>
            <wp:effectExtent l="19050" t="19050" r="1905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814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164C29" w14:textId="7967F9A8" w:rsidR="004D3F9F" w:rsidRDefault="004D3F9F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Property Operators</w:t>
      </w:r>
    </w:p>
    <w:p w14:paraId="5EF76416" w14:textId="43D9DF56" w:rsidR="00980A9D" w:rsidRDefault="004D3F9F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4D3F9F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101A9878" wp14:editId="2656AA0F">
            <wp:extent cx="7200900" cy="1083945"/>
            <wp:effectExtent l="19050" t="19050" r="1905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0839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59C242" w14:textId="3966F2E1" w:rsidR="0012002F" w:rsidRDefault="0012002F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12002F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5FC3DA5F" wp14:editId="48E61C07">
            <wp:extent cx="7200900" cy="3436620"/>
            <wp:effectExtent l="19050" t="19050" r="19050" b="114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436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806CF7" w14:textId="4030EFA7" w:rsidR="0008453D" w:rsidRDefault="0008453D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Map Operators : Static</w:t>
      </w:r>
    </w:p>
    <w:p w14:paraId="058391C1" w14:textId="78744F88" w:rsidR="0008453D" w:rsidRDefault="0008453D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08453D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30B45764" wp14:editId="2840B11E">
            <wp:extent cx="7200900" cy="862965"/>
            <wp:effectExtent l="19050" t="19050" r="19050" b="133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8629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1C1117" w14:textId="4CC85C6C" w:rsidR="00F22A00" w:rsidRDefault="00F22A00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3D8E767F" w14:textId="2A115EA4" w:rsidR="00F22A00" w:rsidRDefault="00F22A00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lastRenderedPageBreak/>
        <w:t>Map Operators : Dynamic</w:t>
      </w:r>
    </w:p>
    <w:p w14:paraId="776887F3" w14:textId="20CA2C49" w:rsidR="00F22A00" w:rsidRPr="00F22A00" w:rsidRDefault="00F22A00" w:rsidP="008D4750">
      <w:pPr>
        <w:rPr>
          <w:color w:val="000000" w:themeColor="text1"/>
          <w:sz w:val="32"/>
          <w:szCs w:val="32"/>
          <w:lang w:val="en-US"/>
        </w:rPr>
      </w:pPr>
      <w:r w:rsidRPr="00F22A00">
        <w:rPr>
          <w:color w:val="000000" w:themeColor="text1"/>
          <w:sz w:val="32"/>
          <w:szCs w:val="32"/>
          <w:lang w:val="en-US"/>
        </w:rPr>
        <w:t>{</w:t>
      </w:r>
      <w:proofErr w:type="spellStart"/>
      <w:r w:rsidRPr="00F22A00">
        <w:rPr>
          <w:color w:val="000000" w:themeColor="text1"/>
          <w:sz w:val="32"/>
          <w:szCs w:val="32"/>
          <w:lang w:val="en-US"/>
        </w:rPr>
        <w:t>mykey</w:t>
      </w:r>
      <w:proofErr w:type="spellEnd"/>
      <w:r w:rsidRPr="00F22A00">
        <w:rPr>
          <w:color w:val="000000" w:themeColor="text1"/>
          <w:sz w:val="32"/>
          <w:szCs w:val="32"/>
          <w:lang w:val="en-US"/>
        </w:rPr>
        <w:t>:”name”}</w:t>
      </w:r>
    </w:p>
    <w:p w14:paraId="7B9DAB03" w14:textId="18D1B345" w:rsidR="00F22A00" w:rsidRDefault="00F22A00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F22A00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00871753" wp14:editId="69EFA81D">
            <wp:extent cx="7200900" cy="1078230"/>
            <wp:effectExtent l="19050" t="19050" r="19050" b="266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078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10F8D7" w14:textId="77777777" w:rsidR="00756C1C" w:rsidRDefault="00756C1C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3FD71A89" w14:textId="160C11BB" w:rsidR="00FD40E5" w:rsidRDefault="00FD40E5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 xml:space="preserve">List Operators </w:t>
      </w:r>
    </w:p>
    <w:p w14:paraId="49DD8F30" w14:textId="59348DE4" w:rsidR="00F22A00" w:rsidRDefault="003C19AA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3C19AA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6EFAF0B9" wp14:editId="304BA3B4">
            <wp:extent cx="7200900" cy="1085215"/>
            <wp:effectExtent l="19050" t="19050" r="19050" b="196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085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34533F" w14:textId="3373247E" w:rsidR="00FD40E5" w:rsidRDefault="00FD40E5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FD40E5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550EE233" wp14:editId="45FB8B85">
            <wp:extent cx="7200900" cy="2012950"/>
            <wp:effectExtent l="19050" t="19050" r="19050" b="254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012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2B8EA5" w14:textId="77777777" w:rsidR="00756C1C" w:rsidRDefault="00756C1C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634BC160" w14:textId="30CB593F" w:rsidR="0051562A" w:rsidRDefault="0051562A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Patterns:</w:t>
      </w:r>
    </w:p>
    <w:p w14:paraId="251A29EF" w14:textId="7A0BC682" w:rsidR="00756C1C" w:rsidRPr="009E313C" w:rsidRDefault="002B0AB2" w:rsidP="00756C1C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(</w:t>
      </w:r>
      <w:proofErr w:type="spellStart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virat</w:t>
      </w:r>
      <w:proofErr w:type="spellEnd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)--&gt;(</w:t>
      </w:r>
      <w:proofErr w:type="spellStart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india</w:t>
      </w:r>
      <w:proofErr w:type="spellEnd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)</w:t>
      </w:r>
    </w:p>
    <w:p w14:paraId="38789CA3" w14:textId="58BEE6EF" w:rsidR="00756C1C" w:rsidRPr="009E313C" w:rsidRDefault="00CC31AC" w:rsidP="00756C1C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(</w:t>
      </w:r>
      <w:proofErr w:type="spellStart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virat</w:t>
      </w:r>
      <w:proofErr w:type="spellEnd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)--</w:t>
      </w:r>
      <w:proofErr w:type="gramStart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 xml:space="preserve">&gt;( </w:t>
      </w:r>
      <w:proofErr w:type="spellStart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india</w:t>
      </w:r>
      <w:proofErr w:type="spellEnd"/>
      <w:proofErr w:type="gramEnd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)&lt;--(</w:t>
      </w:r>
      <w:proofErr w:type="spellStart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rohit</w:t>
      </w:r>
      <w:proofErr w:type="spellEnd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)</w:t>
      </w:r>
    </w:p>
    <w:p w14:paraId="440E0843" w14:textId="62FFFCEC" w:rsidR="00756C1C" w:rsidRPr="009E313C" w:rsidRDefault="00041E89" w:rsidP="00756C1C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(</w:t>
      </w:r>
      <w:proofErr w:type="spellStart"/>
      <w:proofErr w:type="gramStart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n:</w:t>
      </w:r>
      <w:r w:rsidRPr="009E313C">
        <w:rPr>
          <w:rStyle w:val="hljs-type"/>
          <w:rFonts w:ascii="Times New Roman" w:hAnsi="Times New Roman" w:cs="Times New Roman"/>
          <w:color w:val="000000" w:themeColor="text1"/>
          <w:sz w:val="28"/>
          <w:szCs w:val="28"/>
        </w:rPr>
        <w:t>player</w:t>
      </w:r>
      <w:proofErr w:type="spellEnd"/>
      <w:proofErr w:type="gramEnd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)--&gt;(</w:t>
      </w:r>
      <w:proofErr w:type="spellStart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india</w:t>
      </w:r>
      <w:proofErr w:type="spellEnd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)</w:t>
      </w:r>
    </w:p>
    <w:p w14:paraId="35119BAB" w14:textId="4AEACDAD" w:rsidR="00041E89" w:rsidRDefault="00041E89" w:rsidP="00756C1C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(</w:t>
      </w:r>
      <w:proofErr w:type="spellStart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virat</w:t>
      </w:r>
      <w:proofErr w:type="spellEnd"/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)-</w:t>
      </w:r>
      <w:proofErr w:type="gramStart"/>
      <w:r w:rsidR="009E313C"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[:BATSMAN</w:t>
      </w:r>
      <w:proofErr w:type="gramEnd"/>
      <w:r w:rsidR="009E313C"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_OF</w:t>
      </w:r>
      <w:r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]-&gt;(</w:t>
      </w:r>
      <w:r w:rsidR="009E313C" w:rsidRPr="009E313C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t>India)</w:t>
      </w:r>
    </w:p>
    <w:p w14:paraId="021D6B5F" w14:textId="77777777" w:rsidR="00354026" w:rsidRDefault="00354026" w:rsidP="00354026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6EEE37BB" w14:textId="08254BD2" w:rsidR="00354026" w:rsidRPr="00354026" w:rsidRDefault="00354026" w:rsidP="00354026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lastRenderedPageBreak/>
        <w:t>Temporal Values:</w:t>
      </w:r>
    </w:p>
    <w:p w14:paraId="651B6B7D" w14:textId="12326070" w:rsidR="00756C1C" w:rsidRDefault="00756C1C" w:rsidP="00756C1C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756C1C">
        <w:rPr>
          <w:rFonts w:ascii="Times New Roman" w:hAnsi="Times New Roman" w:cs="Times New Roman"/>
          <w:noProof/>
          <w:color w:val="000000" w:themeColor="text1"/>
          <w:sz w:val="28"/>
          <w:szCs w:val="28"/>
          <w:shd w:val="clear" w:color="auto" w:fill="F7FAFC"/>
        </w:rPr>
        <w:drawing>
          <wp:inline distT="0" distB="0" distL="0" distR="0" wp14:anchorId="31AA54D3" wp14:editId="6B5E5173">
            <wp:extent cx="7200900" cy="3355340"/>
            <wp:effectExtent l="19050" t="19050" r="19050" b="165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355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E53E7A" w14:textId="734203CB" w:rsidR="007C2B57" w:rsidRDefault="00287112" w:rsidP="008D4750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287112">
        <w:rPr>
          <w:rFonts w:ascii="Times New Roman" w:hAnsi="Times New Roman" w:cs="Times New Roman"/>
          <w:noProof/>
          <w:color w:val="000000" w:themeColor="text1"/>
          <w:sz w:val="28"/>
          <w:szCs w:val="28"/>
          <w:shd w:val="clear" w:color="auto" w:fill="F7FAFC"/>
        </w:rPr>
        <w:drawing>
          <wp:inline distT="0" distB="0" distL="0" distR="0" wp14:anchorId="29EFC32E" wp14:editId="3A01D480">
            <wp:extent cx="7200900" cy="2650490"/>
            <wp:effectExtent l="19050" t="19050" r="19050" b="165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650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988605" w14:textId="4F1F5F56" w:rsidR="00287112" w:rsidRDefault="00907266" w:rsidP="008D4750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907266">
        <w:rPr>
          <w:rFonts w:ascii="Times New Roman" w:hAnsi="Times New Roman" w:cs="Times New Roman"/>
          <w:noProof/>
          <w:color w:val="000000" w:themeColor="text1"/>
          <w:sz w:val="28"/>
          <w:szCs w:val="28"/>
          <w:shd w:val="clear" w:color="auto" w:fill="F7FAFC"/>
        </w:rPr>
        <w:drawing>
          <wp:inline distT="0" distB="0" distL="0" distR="0" wp14:anchorId="0CD17C0B" wp14:editId="4C17FBB0">
            <wp:extent cx="7200900" cy="1795145"/>
            <wp:effectExtent l="19050" t="19050" r="19050" b="1460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795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993C44" w14:textId="6EA99DE5" w:rsidR="00907266" w:rsidRDefault="00907266" w:rsidP="008D4750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</w:p>
    <w:p w14:paraId="39B75614" w14:textId="0BBEB25A" w:rsidR="00907266" w:rsidRDefault="00907266" w:rsidP="00907266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lastRenderedPageBreak/>
        <w:t>Spatial Values:</w:t>
      </w:r>
    </w:p>
    <w:p w14:paraId="2DCCD7A0" w14:textId="6CC1FB98" w:rsidR="00007C7D" w:rsidRPr="00354026" w:rsidRDefault="007D0C8D" w:rsidP="00907266">
      <w:pPr>
        <w:rPr>
          <w:b/>
          <w:bCs/>
          <w:color w:val="000000" w:themeColor="text1"/>
          <w:sz w:val="40"/>
          <w:szCs w:val="40"/>
          <w:lang w:val="en-US"/>
        </w:rPr>
      </w:pPr>
      <w:r w:rsidRPr="007D0C8D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68DDE81C" wp14:editId="035889AE">
            <wp:extent cx="7200900" cy="1496060"/>
            <wp:effectExtent l="19050" t="19050" r="19050" b="279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496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1B45F0" w14:textId="45ED91B5" w:rsidR="00907266" w:rsidRDefault="000723F0" w:rsidP="00907266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0723F0">
        <w:rPr>
          <w:rFonts w:ascii="Times New Roman" w:hAnsi="Times New Roman" w:cs="Times New Roman"/>
          <w:noProof/>
          <w:color w:val="000000" w:themeColor="text1"/>
          <w:sz w:val="28"/>
          <w:szCs w:val="28"/>
          <w:shd w:val="clear" w:color="auto" w:fill="F7FAFC"/>
        </w:rPr>
        <w:drawing>
          <wp:inline distT="0" distB="0" distL="0" distR="0" wp14:anchorId="494A5472" wp14:editId="652134A5">
            <wp:extent cx="7200900" cy="1884680"/>
            <wp:effectExtent l="19050" t="19050" r="19050" b="203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884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459753" w14:textId="77777777" w:rsidR="000723F0" w:rsidRDefault="000723F0" w:rsidP="000723F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4CDAEDD3" w14:textId="4CCAF590" w:rsidR="000723F0" w:rsidRDefault="000723F0" w:rsidP="000723F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List:</w:t>
      </w:r>
    </w:p>
    <w:p w14:paraId="213B67D0" w14:textId="6EEEB34E" w:rsidR="000723F0" w:rsidRDefault="00541237" w:rsidP="000723F0">
      <w:pPr>
        <w:rPr>
          <w:b/>
          <w:bCs/>
          <w:color w:val="000000" w:themeColor="text1"/>
          <w:sz w:val="40"/>
          <w:szCs w:val="40"/>
          <w:lang w:val="en-US"/>
        </w:rPr>
      </w:pPr>
      <w:r w:rsidRPr="00541237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5661A5B4" wp14:editId="2E5172AF">
            <wp:extent cx="7200900" cy="2924175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924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B9895" w14:textId="097D933D" w:rsidR="000723F0" w:rsidRDefault="006B4A7A" w:rsidP="000723F0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6B4A7A">
        <w:rPr>
          <w:rFonts w:ascii="Times New Roman" w:hAnsi="Times New Roman" w:cs="Times New Roman"/>
          <w:noProof/>
          <w:color w:val="000000" w:themeColor="text1"/>
          <w:sz w:val="28"/>
          <w:szCs w:val="28"/>
          <w:shd w:val="clear" w:color="auto" w:fill="F7FAFC"/>
        </w:rPr>
        <w:drawing>
          <wp:inline distT="0" distB="0" distL="0" distR="0" wp14:anchorId="264AC89B" wp14:editId="4F14D55F">
            <wp:extent cx="7200900" cy="859155"/>
            <wp:effectExtent l="19050" t="19050" r="19050" b="1714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85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86326C" w14:textId="0A5A5867" w:rsidR="00D147D9" w:rsidRDefault="00D147D9" w:rsidP="000723F0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D147D9">
        <w:rPr>
          <w:rFonts w:ascii="Times New Roman" w:hAnsi="Times New Roman" w:cs="Times New Roman"/>
          <w:noProof/>
          <w:color w:val="000000" w:themeColor="text1"/>
          <w:sz w:val="28"/>
          <w:szCs w:val="28"/>
          <w:shd w:val="clear" w:color="auto" w:fill="F7FAFC"/>
        </w:rPr>
        <w:lastRenderedPageBreak/>
        <w:drawing>
          <wp:inline distT="0" distB="0" distL="0" distR="0" wp14:anchorId="332980C6" wp14:editId="6D81099A">
            <wp:extent cx="7200900" cy="2218690"/>
            <wp:effectExtent l="19050" t="19050" r="19050" b="1016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218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CEDA8" w14:textId="77777777" w:rsidR="00D147D9" w:rsidRDefault="00D147D9" w:rsidP="00D147D9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4A571651" w14:textId="0174E8A0" w:rsidR="00D147D9" w:rsidRDefault="00D147D9" w:rsidP="00D147D9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Map:</w:t>
      </w:r>
    </w:p>
    <w:p w14:paraId="46FE19D8" w14:textId="2BE92B24" w:rsidR="00D147D9" w:rsidRDefault="008C15E6" w:rsidP="000723F0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8C15E6">
        <w:rPr>
          <w:rFonts w:ascii="Times New Roman" w:hAnsi="Times New Roman" w:cs="Times New Roman"/>
          <w:noProof/>
          <w:color w:val="000000" w:themeColor="text1"/>
          <w:sz w:val="28"/>
          <w:szCs w:val="28"/>
          <w:shd w:val="clear" w:color="auto" w:fill="F7FAFC"/>
        </w:rPr>
        <w:drawing>
          <wp:inline distT="0" distB="0" distL="0" distR="0" wp14:anchorId="7C8D99F0" wp14:editId="7AF19AE8">
            <wp:extent cx="7200900" cy="1097280"/>
            <wp:effectExtent l="19050" t="19050" r="19050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097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147D9" w:rsidSect="00324EF7">
      <w:pgSz w:w="12240" w:h="15840"/>
      <w:pgMar w:top="709" w:right="474" w:bottom="568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0FAH3r96gtAAAA"/>
  </w:docVars>
  <w:rsids>
    <w:rsidRoot w:val="00A2089D"/>
    <w:rsid w:val="00004B96"/>
    <w:rsid w:val="00007C7D"/>
    <w:rsid w:val="00041E89"/>
    <w:rsid w:val="00064186"/>
    <w:rsid w:val="000723F0"/>
    <w:rsid w:val="0008453D"/>
    <w:rsid w:val="000F0683"/>
    <w:rsid w:val="0012002F"/>
    <w:rsid w:val="001216FF"/>
    <w:rsid w:val="00124B51"/>
    <w:rsid w:val="00190985"/>
    <w:rsid w:val="00194861"/>
    <w:rsid w:val="001A4D75"/>
    <w:rsid w:val="001B2576"/>
    <w:rsid w:val="001B7B48"/>
    <w:rsid w:val="001C04F6"/>
    <w:rsid w:val="001D7E19"/>
    <w:rsid w:val="0020672B"/>
    <w:rsid w:val="0025598E"/>
    <w:rsid w:val="002763CE"/>
    <w:rsid w:val="00287112"/>
    <w:rsid w:val="002A7BA9"/>
    <w:rsid w:val="002B0AB2"/>
    <w:rsid w:val="002D3EDC"/>
    <w:rsid w:val="002F04C7"/>
    <w:rsid w:val="00324EF7"/>
    <w:rsid w:val="00354026"/>
    <w:rsid w:val="0038129A"/>
    <w:rsid w:val="003A49C0"/>
    <w:rsid w:val="003C19AA"/>
    <w:rsid w:val="003C3F50"/>
    <w:rsid w:val="003D668B"/>
    <w:rsid w:val="003E7BC3"/>
    <w:rsid w:val="004470C0"/>
    <w:rsid w:val="004543E8"/>
    <w:rsid w:val="00471490"/>
    <w:rsid w:val="00481390"/>
    <w:rsid w:val="00486547"/>
    <w:rsid w:val="004C2791"/>
    <w:rsid w:val="004D3F9F"/>
    <w:rsid w:val="005100DE"/>
    <w:rsid w:val="0051562A"/>
    <w:rsid w:val="00531018"/>
    <w:rsid w:val="00541237"/>
    <w:rsid w:val="005F052A"/>
    <w:rsid w:val="005F061C"/>
    <w:rsid w:val="00616F11"/>
    <w:rsid w:val="00631F58"/>
    <w:rsid w:val="00661267"/>
    <w:rsid w:val="006730A6"/>
    <w:rsid w:val="006946A4"/>
    <w:rsid w:val="006B4A7A"/>
    <w:rsid w:val="006B509B"/>
    <w:rsid w:val="006C4F66"/>
    <w:rsid w:val="006E548D"/>
    <w:rsid w:val="00756C1C"/>
    <w:rsid w:val="00797702"/>
    <w:rsid w:val="007C2B57"/>
    <w:rsid w:val="007D0C8D"/>
    <w:rsid w:val="007F1643"/>
    <w:rsid w:val="008079CA"/>
    <w:rsid w:val="00822474"/>
    <w:rsid w:val="0088792A"/>
    <w:rsid w:val="008A1BF8"/>
    <w:rsid w:val="008C15E6"/>
    <w:rsid w:val="008D4750"/>
    <w:rsid w:val="00907266"/>
    <w:rsid w:val="00925DA2"/>
    <w:rsid w:val="00935E69"/>
    <w:rsid w:val="00944641"/>
    <w:rsid w:val="00980A9D"/>
    <w:rsid w:val="009869F3"/>
    <w:rsid w:val="009E313C"/>
    <w:rsid w:val="009F5F34"/>
    <w:rsid w:val="00A2089D"/>
    <w:rsid w:val="00A46596"/>
    <w:rsid w:val="00B003B2"/>
    <w:rsid w:val="00B21697"/>
    <w:rsid w:val="00B32843"/>
    <w:rsid w:val="00B921EA"/>
    <w:rsid w:val="00BF3BC5"/>
    <w:rsid w:val="00C40360"/>
    <w:rsid w:val="00C8031A"/>
    <w:rsid w:val="00C83B95"/>
    <w:rsid w:val="00CC31AC"/>
    <w:rsid w:val="00D147D9"/>
    <w:rsid w:val="00D34D38"/>
    <w:rsid w:val="00DA3B80"/>
    <w:rsid w:val="00DB25D0"/>
    <w:rsid w:val="00DB5FCA"/>
    <w:rsid w:val="00DD02E8"/>
    <w:rsid w:val="00DD75C5"/>
    <w:rsid w:val="00DE2304"/>
    <w:rsid w:val="00DE7782"/>
    <w:rsid w:val="00DF18BC"/>
    <w:rsid w:val="00DF2BF7"/>
    <w:rsid w:val="00E0065F"/>
    <w:rsid w:val="00E5756A"/>
    <w:rsid w:val="00E70EA1"/>
    <w:rsid w:val="00E80238"/>
    <w:rsid w:val="00E86A81"/>
    <w:rsid w:val="00ED2487"/>
    <w:rsid w:val="00EF5539"/>
    <w:rsid w:val="00F14AC3"/>
    <w:rsid w:val="00F22A00"/>
    <w:rsid w:val="00F25840"/>
    <w:rsid w:val="00F307A8"/>
    <w:rsid w:val="00F5415E"/>
    <w:rsid w:val="00F64316"/>
    <w:rsid w:val="00F85C0E"/>
    <w:rsid w:val="00FB0D82"/>
    <w:rsid w:val="00FC0314"/>
    <w:rsid w:val="00FD40E5"/>
    <w:rsid w:val="00FD5B22"/>
    <w:rsid w:val="00FF1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3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03B2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ljs-type">
    <w:name w:val="hljs-type"/>
    <w:basedOn w:val="DefaultParagraphFont"/>
    <w:rsid w:val="00041E89"/>
  </w:style>
  <w:style w:type="character" w:customStyle="1" w:styleId="hljs-literal">
    <w:name w:val="hljs-literal"/>
    <w:basedOn w:val="DefaultParagraphFont"/>
    <w:rsid w:val="00041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5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9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99</cp:revision>
  <cp:lastPrinted>2021-02-18T15:45:00Z</cp:lastPrinted>
  <dcterms:created xsi:type="dcterms:W3CDTF">2021-02-18T15:45:00Z</dcterms:created>
  <dcterms:modified xsi:type="dcterms:W3CDTF">2021-04-15T18:51:00Z</dcterms:modified>
</cp:coreProperties>
</file>